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37407" w14:textId="1E91082B" w:rsidR="008E52B4" w:rsidRPr="008E52B4" w:rsidRDefault="008E52B4" w:rsidP="008E52B4">
      <w:pPr>
        <w:jc w:val="center"/>
        <w:rPr>
          <w:b/>
          <w:bCs/>
          <w:sz w:val="28"/>
          <w:szCs w:val="28"/>
        </w:rPr>
      </w:pPr>
      <w:r w:rsidRPr="008E52B4">
        <w:rPr>
          <w:b/>
          <w:bCs/>
          <w:sz w:val="28"/>
          <w:szCs w:val="28"/>
        </w:rPr>
        <w:t xml:space="preserve">Board Meeting Minutes </w:t>
      </w:r>
      <w:r w:rsidRPr="008E52B4">
        <w:rPr>
          <w:b/>
          <w:bCs/>
          <w:sz w:val="28"/>
          <w:szCs w:val="28"/>
        </w:rPr>
        <w:t>Template</w:t>
      </w:r>
    </w:p>
    <w:p w14:paraId="6AF72355" w14:textId="4BC4F8CB" w:rsidR="008E52B4" w:rsidRPr="008E52B4" w:rsidRDefault="008E52B4" w:rsidP="008E52B4">
      <w:r w:rsidRPr="008E52B4">
        <w:rPr>
          <w:b/>
          <w:bCs/>
        </w:rPr>
        <w:t xml:space="preserve">Board </w:t>
      </w:r>
      <w:r>
        <w:rPr>
          <w:b/>
          <w:bCs/>
        </w:rPr>
        <w:t>m</w:t>
      </w:r>
      <w:r w:rsidRPr="008E52B4">
        <w:rPr>
          <w:b/>
          <w:bCs/>
        </w:rPr>
        <w:t>eeting</w:t>
      </w:r>
      <w:r>
        <w:rPr>
          <w:b/>
          <w:bCs/>
        </w:rPr>
        <w:t xml:space="preserve"> minutes held on</w:t>
      </w:r>
      <w:r>
        <w:t xml:space="preserve"> [insert</w:t>
      </w:r>
      <w:r w:rsidRPr="008E52B4">
        <w:t xml:space="preserve"> date, time, and location</w:t>
      </w:r>
      <w:r>
        <w:t>]</w:t>
      </w:r>
    </w:p>
    <w:p w14:paraId="26135836" w14:textId="77777777" w:rsidR="008E52B4" w:rsidRPr="008E52B4" w:rsidRDefault="008E52B4" w:rsidP="008E52B4">
      <w:r w:rsidRPr="008E52B4">
        <w:rPr>
          <w:b/>
          <w:bCs/>
        </w:rPr>
        <w:t>Attendees:</w:t>
      </w:r>
      <w:r w:rsidRPr="008E52B4">
        <w:t xml:space="preserve"> List the names of each participant and the chairperson's name</w:t>
      </w:r>
    </w:p>
    <w:p w14:paraId="4F2BCB7C" w14:textId="77777777" w:rsidR="008E52B4" w:rsidRPr="008E52B4" w:rsidRDefault="008E52B4" w:rsidP="008E52B4">
      <w:pPr>
        <w:rPr>
          <w:b/>
          <w:bCs/>
        </w:rPr>
      </w:pPr>
      <w:r w:rsidRPr="008E52B4">
        <w:rPr>
          <w:b/>
          <w:bCs/>
        </w:rPr>
        <w:t>Board Meeting Agenda</w:t>
      </w:r>
    </w:p>
    <w:p w14:paraId="5E2A32E8" w14:textId="77777777" w:rsidR="008E52B4" w:rsidRPr="008E52B4" w:rsidRDefault="008E52B4" w:rsidP="008E52B4">
      <w:pPr>
        <w:numPr>
          <w:ilvl w:val="0"/>
          <w:numId w:val="1"/>
        </w:numPr>
      </w:pPr>
      <w:r w:rsidRPr="008E52B4">
        <w:t>Call to order</w:t>
      </w:r>
    </w:p>
    <w:p w14:paraId="13EFC67A" w14:textId="77777777" w:rsidR="008E52B4" w:rsidRPr="008E52B4" w:rsidRDefault="008E52B4" w:rsidP="008E52B4">
      <w:pPr>
        <w:numPr>
          <w:ilvl w:val="0"/>
          <w:numId w:val="1"/>
        </w:numPr>
      </w:pPr>
      <w:r w:rsidRPr="008E52B4">
        <w:t>Approval of board meeting minutes from previous meeting</w:t>
      </w:r>
    </w:p>
    <w:p w14:paraId="709DE1C7" w14:textId="77777777" w:rsidR="008E52B4" w:rsidRPr="008E52B4" w:rsidRDefault="008E52B4" w:rsidP="008E52B4">
      <w:pPr>
        <w:numPr>
          <w:ilvl w:val="0"/>
          <w:numId w:val="1"/>
        </w:numPr>
      </w:pPr>
      <w:r w:rsidRPr="008E52B4">
        <w:t xml:space="preserve">Insert agenda items and topics for </w:t>
      </w:r>
      <w:proofErr w:type="gramStart"/>
      <w:r w:rsidRPr="008E52B4">
        <w:t>discussion</w:t>
      </w:r>
      <w:proofErr w:type="gramEnd"/>
      <w:r w:rsidRPr="008E52B4">
        <w:t xml:space="preserve"> </w:t>
      </w:r>
    </w:p>
    <w:p w14:paraId="73EB769E" w14:textId="77777777" w:rsidR="008E52B4" w:rsidRPr="008E52B4" w:rsidRDefault="008E52B4" w:rsidP="008E52B4">
      <w:pPr>
        <w:numPr>
          <w:ilvl w:val="0"/>
          <w:numId w:val="1"/>
        </w:numPr>
      </w:pPr>
      <w:r w:rsidRPr="008E52B4">
        <w:t>Any other business</w:t>
      </w:r>
    </w:p>
    <w:p w14:paraId="2B3277D2" w14:textId="77777777" w:rsidR="008E52B4" w:rsidRPr="008E52B4" w:rsidRDefault="008E52B4" w:rsidP="008E52B4">
      <w:pPr>
        <w:numPr>
          <w:ilvl w:val="0"/>
          <w:numId w:val="1"/>
        </w:numPr>
      </w:pPr>
      <w:r w:rsidRPr="008E52B4">
        <w:t>Confirmation of the next meeting date</w:t>
      </w:r>
    </w:p>
    <w:p w14:paraId="4A2B86D5" w14:textId="77777777" w:rsidR="008E52B4" w:rsidRPr="008E52B4" w:rsidRDefault="008E52B4" w:rsidP="008E52B4">
      <w:pPr>
        <w:rPr>
          <w:b/>
          <w:bCs/>
        </w:rPr>
      </w:pPr>
      <w:r w:rsidRPr="008E52B4">
        <w:rPr>
          <w:b/>
          <w:bCs/>
        </w:rPr>
        <w:t>Meeting Proceedings</w:t>
      </w:r>
    </w:p>
    <w:p w14:paraId="02E08787" w14:textId="77777777" w:rsidR="008E52B4" w:rsidRPr="008E52B4" w:rsidRDefault="008E52B4" w:rsidP="008E52B4">
      <w:r w:rsidRPr="008E52B4">
        <w:rPr>
          <w:b/>
          <w:bCs/>
          <w:i/>
          <w:iCs/>
        </w:rPr>
        <w:t>Call to order</w:t>
      </w:r>
    </w:p>
    <w:p w14:paraId="7ABBF9F7" w14:textId="77777777" w:rsidR="008E52B4" w:rsidRPr="008E52B4" w:rsidRDefault="008E52B4" w:rsidP="008E52B4">
      <w:r w:rsidRPr="008E52B4">
        <w:t>[Insert chair's name] called the meeting to order at [insert time].</w:t>
      </w:r>
    </w:p>
    <w:p w14:paraId="18717438" w14:textId="77777777" w:rsidR="008E52B4" w:rsidRPr="008E52B4" w:rsidRDefault="008E52B4" w:rsidP="008E52B4">
      <w:r w:rsidRPr="008E52B4">
        <w:rPr>
          <w:b/>
          <w:bCs/>
          <w:i/>
          <w:iCs/>
        </w:rPr>
        <w:t>Approval of meeting minutes from previous board meeting</w:t>
      </w:r>
    </w:p>
    <w:p w14:paraId="538439B8" w14:textId="77777777" w:rsidR="008E52B4" w:rsidRPr="008E52B4" w:rsidRDefault="008E52B4" w:rsidP="008E52B4">
      <w:r w:rsidRPr="008E52B4">
        <w:t xml:space="preserve">Motion to approve the meeting minutes was made by [insert board member's name] and seconded by [insert board member's name]. The minutes were approved. </w:t>
      </w:r>
    </w:p>
    <w:p w14:paraId="12A73C96" w14:textId="77777777" w:rsidR="008E52B4" w:rsidRPr="008E52B4" w:rsidRDefault="008E52B4" w:rsidP="008E52B4">
      <w:r w:rsidRPr="008E52B4">
        <w:rPr>
          <w:b/>
          <w:bCs/>
          <w:i/>
          <w:iCs/>
        </w:rPr>
        <w:t>Agenda</w:t>
      </w:r>
    </w:p>
    <w:p w14:paraId="34CBF9D2" w14:textId="77777777" w:rsidR="008E52B4" w:rsidRPr="008E52B4" w:rsidRDefault="008E52B4" w:rsidP="008E52B4">
      <w:r w:rsidRPr="008E52B4">
        <w:t xml:space="preserve">[Insert item 1] </w:t>
      </w:r>
    </w:p>
    <w:p w14:paraId="103BB107" w14:textId="77777777" w:rsidR="008E52B4" w:rsidRPr="008E52B4" w:rsidRDefault="008E52B4" w:rsidP="008E52B4">
      <w:r w:rsidRPr="008E52B4">
        <w:t>[Insert discussion on item 1]</w:t>
      </w:r>
    </w:p>
    <w:p w14:paraId="5D0314CF" w14:textId="77777777" w:rsidR="008E52B4" w:rsidRPr="008E52B4" w:rsidRDefault="008E52B4" w:rsidP="008E52B4">
      <w:r w:rsidRPr="008E52B4">
        <w:t>[Insert decision made on item 1]</w:t>
      </w:r>
    </w:p>
    <w:p w14:paraId="5A423D09" w14:textId="77777777" w:rsidR="008E52B4" w:rsidRPr="008E52B4" w:rsidRDefault="008E52B4" w:rsidP="008E52B4">
      <w:r w:rsidRPr="008E52B4">
        <w:t>[Insert item 2]</w:t>
      </w:r>
    </w:p>
    <w:p w14:paraId="3A2C7B6E" w14:textId="77777777" w:rsidR="008E52B4" w:rsidRPr="008E52B4" w:rsidRDefault="008E52B4" w:rsidP="008E52B4">
      <w:r w:rsidRPr="008E52B4">
        <w:t>[Insert discussion on item 2]</w:t>
      </w:r>
    </w:p>
    <w:p w14:paraId="5787F9C9" w14:textId="77777777" w:rsidR="008E52B4" w:rsidRPr="008E52B4" w:rsidRDefault="008E52B4" w:rsidP="008E52B4">
      <w:r w:rsidRPr="008E52B4">
        <w:t>[Insert decision made on item 2]</w:t>
      </w:r>
    </w:p>
    <w:p w14:paraId="16867129" w14:textId="77777777" w:rsidR="008E52B4" w:rsidRPr="008E52B4" w:rsidRDefault="008E52B4" w:rsidP="008E52B4">
      <w:r w:rsidRPr="008E52B4">
        <w:t xml:space="preserve">[Insert item 3] </w:t>
      </w:r>
    </w:p>
    <w:p w14:paraId="3EAFDCE7" w14:textId="77777777" w:rsidR="008E52B4" w:rsidRPr="008E52B4" w:rsidRDefault="008E52B4" w:rsidP="008E52B4">
      <w:r w:rsidRPr="008E52B4">
        <w:t>[Insert discussion on item 3]</w:t>
      </w:r>
    </w:p>
    <w:p w14:paraId="7BBA6DCB" w14:textId="77777777" w:rsidR="008E52B4" w:rsidRPr="008E52B4" w:rsidRDefault="008E52B4" w:rsidP="008E52B4">
      <w:r w:rsidRPr="008E52B4">
        <w:t>[Insert decision made on item 3]</w:t>
      </w:r>
    </w:p>
    <w:p w14:paraId="3A1309D2" w14:textId="77777777" w:rsidR="008E52B4" w:rsidRPr="008E52B4" w:rsidRDefault="008E52B4" w:rsidP="008E52B4">
      <w:pPr>
        <w:rPr>
          <w:b/>
          <w:bCs/>
        </w:rPr>
      </w:pPr>
      <w:r w:rsidRPr="008E52B4">
        <w:rPr>
          <w:b/>
          <w:bCs/>
          <w:i/>
          <w:iCs/>
        </w:rPr>
        <w:t>Action Items</w:t>
      </w:r>
    </w:p>
    <w:p w14:paraId="076C878C" w14:textId="77777777" w:rsidR="008E52B4" w:rsidRPr="008E52B4" w:rsidRDefault="008E52B4" w:rsidP="008E52B4">
      <w:r w:rsidRPr="008E52B4">
        <w:t>[Insert tasks assigned, the name of the responsible person and the deadline]</w:t>
      </w:r>
    </w:p>
    <w:p w14:paraId="6998B98F" w14:textId="77777777" w:rsidR="008E52B4" w:rsidRPr="008E52B4" w:rsidRDefault="008E52B4" w:rsidP="008E52B4">
      <w:pPr>
        <w:rPr>
          <w:b/>
          <w:bCs/>
        </w:rPr>
      </w:pPr>
      <w:r w:rsidRPr="008E52B4">
        <w:rPr>
          <w:b/>
          <w:bCs/>
          <w:i/>
          <w:iCs/>
        </w:rPr>
        <w:t>Any other business</w:t>
      </w:r>
    </w:p>
    <w:p w14:paraId="23138987" w14:textId="77777777" w:rsidR="008E52B4" w:rsidRPr="008E52B4" w:rsidRDefault="008E52B4" w:rsidP="008E52B4">
      <w:r w:rsidRPr="008E52B4">
        <w:t>[Include any items raised by board members not included in the meeting agenda]</w:t>
      </w:r>
    </w:p>
    <w:p w14:paraId="3F8FCD12" w14:textId="77777777" w:rsidR="008E52B4" w:rsidRPr="008E52B4" w:rsidRDefault="008E52B4" w:rsidP="008E52B4">
      <w:pPr>
        <w:rPr>
          <w:b/>
          <w:bCs/>
        </w:rPr>
      </w:pPr>
      <w:r w:rsidRPr="008E52B4">
        <w:rPr>
          <w:b/>
          <w:bCs/>
          <w:i/>
          <w:iCs/>
        </w:rPr>
        <w:t xml:space="preserve">Adjournment </w:t>
      </w:r>
    </w:p>
    <w:p w14:paraId="0ABAFAE4" w14:textId="77777777" w:rsidR="008E52B4" w:rsidRPr="008E52B4" w:rsidRDefault="008E52B4" w:rsidP="008E52B4">
      <w:r w:rsidRPr="008E52B4">
        <w:t>The meeting was adjourned at [insert time].</w:t>
      </w:r>
    </w:p>
    <w:p w14:paraId="4237BE04" w14:textId="77777777" w:rsidR="008E52B4" w:rsidRPr="008E52B4" w:rsidRDefault="008E52B4" w:rsidP="008E52B4">
      <w:r w:rsidRPr="008E52B4">
        <w:lastRenderedPageBreak/>
        <w:t>The next board meeting is scheduled for [insert date and time] at [insert location].</w:t>
      </w:r>
    </w:p>
    <w:p w14:paraId="6F817A57" w14:textId="77777777" w:rsidR="008E52B4" w:rsidRPr="008E52B4" w:rsidRDefault="008E52B4" w:rsidP="008E52B4">
      <w:r w:rsidRPr="008E52B4">
        <w:t>Board meeting minutes prepared by [insert secretary's name]. Board meeting minutes approved by [insert chair's name and the date of approval].</w:t>
      </w:r>
    </w:p>
    <w:p w14:paraId="7EEB91A5" w14:textId="77777777" w:rsidR="008E52B4" w:rsidRDefault="008E52B4"/>
    <w:sectPr w:rsidR="008E52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552"/>
    <w:multiLevelType w:val="multilevel"/>
    <w:tmpl w:val="25DA8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0157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jSzsDSwsDA3NTRW0lEKTi0uzszPAykwrAUAOFUFOSwAAAA="/>
  </w:docVars>
  <w:rsids>
    <w:rsidRoot w:val="008E52B4"/>
    <w:rsid w:val="008E5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D5A3"/>
  <w15:chartTrackingRefBased/>
  <w15:docId w15:val="{5C95BAA1-1A67-4162-8090-C069A5685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Borich</dc:creator>
  <cp:keywords/>
  <dc:description/>
  <cp:lastModifiedBy>Helen Borich</cp:lastModifiedBy>
  <cp:revision>1</cp:revision>
  <dcterms:created xsi:type="dcterms:W3CDTF">2023-09-15T03:21:00Z</dcterms:created>
  <dcterms:modified xsi:type="dcterms:W3CDTF">2023-09-15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71e14d-d138-4bbf-bd7f-c9d641a9d855</vt:lpwstr>
  </property>
</Properties>
</file>